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ที่เราจะได้มาเรียนเขียนคำขวัญกันนะครับ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ไปที่คำขวัญเลย เด็ก ๆ ต้องเคยเขียนอยู่แล้ว เด็ก ๆ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ด็ก ๆ ครับ มันเป็นอย่างไรลูก คำมันเป็นอย่างไรกัน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ำขวัญเราแต่งขึ้นมานะคะ เป็นความหมายในเชิงบวก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ไทยที่โดดเด่นนี่ก็คือความเป็นเอกราชภาษาชาติอันล้ำค่า ภาษาถูกต้อง คลังปัญญาของแผ่นดิน เป็นภาษาไทยซึ่งเป็นภาษาอันสูงส่งล้ำค่านี่เปรียบเสมือนคลังปัญญาของแผ่นดินทั้งแผ่นดินเลย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ใฝ่เรียนใฝ่รู้ในการที่อะไรคะ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ดูต่อ เรียนรู้ตลอดชีวิต คิดอย่างสร้างสรร๕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</w:t>
      </w:r>
    </w:p>
    <w:p>
      <w:pPr>
        <w:pStyle w:val="BodyText"/>
      </w:pPr>
      <w:r>
        <w:t xml:space="preserve">(คุณครูคณิตา) หนังสือคือมิตร สื่อความคิด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ประจำชาติ เป็นคำขวัญวันอะไรนะ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ครูทั้ง 2 คนนี่ต้องพัฒนาตัวเองก้าวให้ทันหนู ๆ เล่น ROV ครูก็รู้จักครูก็ถอยหลังเข้าคลองใช่ไหมเด็ก ๆ สร้างสรรค์คุณธรรมประจำชาติ แต่ครูก็ยังคงทรงไว้ซึ่งการสร้างวรร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สงกรานต์สร้างสรรค์ ยึดมั่นประเทปลอดภัยทุกชีวี สามัคคีทั่วไทยครูคณิตา เด็ก ๆ เด็ก ๆ ตอบครูดีกว่าครับคำขวัญที่นัก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4 แบ่งพิมพ์ (DLTV ภาษาไทย ป. 6 หน่วยที่ 7) ๓ เขียนคำขวัญ ๑๖ ก.ย. ๖๔ ปลา</dc:title>
  <dc:creator/>
  <cp:keywords/>
  <dcterms:created xsi:type="dcterms:W3CDTF">2022-06-24T08:10:35Z</dcterms:created>
  <dcterms:modified xsi:type="dcterms:W3CDTF">2022-06-24T08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00 น.</vt:lpwstr>
  </property>
  <property fmtid="{D5CDD505-2E9C-101B-9397-08002B2CF9AE}" pid="3" name="subtitle">
    <vt:lpwstr/>
  </property>
</Properties>
</file>